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1" w:name="X7d04d7a1dc7a31843141b2465fb435717da7eec"/>
    <w:p>
      <w:pPr>
        <w:pStyle w:val="Heading1"/>
      </w:pPr>
      <w:r>
        <w:t xml:space="preserve">Internship Application Letter: Education Administrato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Organization:</w:t>
      </w:r>
      <w:r>
        <w:t xml:space="preserve"> </w:t>
      </w:r>
      <w:r>
        <w:t xml:space="preserve">[Name of Educational Institution/Department in Rio de Janeiro]</w:t>
      </w:r>
      <w:r>
        <w:br/>
      </w:r>
      <w:r>
        <w:rPr>
          <w:bCs/>
          <w:b/>
        </w:rPr>
        <w:t xml:space="preserve">Address:</w:t>
      </w:r>
      <w:r>
        <w:t xml:space="preserve"> </w:t>
      </w:r>
      <w:r>
        <w:t xml:space="preserve">Rua da Alfândega, nº 100 – Centro, Rio de Janeiro, RJ</w:t>
      </w:r>
    </w:p>
    <w:bookmarkStart w:id="20" w:name="X2ff808a67e52498aa2bc2360fc826c199eae905"/>
    <w:p>
      <w:pPr>
        <w:pStyle w:val="Heading2"/>
      </w:pPr>
      <w:r>
        <w:t xml:space="preserve">Subject: Application for Education Administrator Internship</w:t>
      </w:r>
    </w:p>
    <w:p>
      <w:pPr>
        <w:pStyle w:val="FirstParagraph"/>
      </w:pPr>
      <w:r>
        <w:t xml:space="preserve">Dear Hiring Committee,</w:t>
      </w:r>
      <w:r>
        <w:t xml:space="preserve"> </w:t>
      </w:r>
      <w:r>
        <w:t xml:space="preserve">I am writing to express my profound enthusiasm for the Education Administrator Internship opportunity within your esteemed institution in Rio de Janeiro. As a dedicated student of Educational Leadership with a deep commitment to transformative educational practices, I have long admired Rio’s pioneering efforts in creating equitable learning environments across its diverse communities. The city’s unique blend of cultural vibrancy, socio-economic challenges, and innovative policy initiatives—such as the *Educação para Todos* program—resonates deeply with my academic focus and professional aspirations. This internship represents not merely a career step, but an opportunity to contribute meaningfully to Rio de Janeiro’s mission of empowering every student through systemic excellence.</w:t>
      </w:r>
      <w:r>
        <w:t xml:space="preserve"> </w:t>
      </w:r>
      <w:r>
        <w:t xml:space="preserve">My academic journey at the Federal University of Rio de Janeiro (UFRJ) has equipped me with a robust theoretical foundation in educational policy, curriculum development, and resource management. Courses such as *Educational Policy Analysis in Brazilian Contexts*, *Inclusive School Leadership*, and *Data-Driven Decision Making for Administrators* have prepared me to navigate the complexities of Brazil’s education landscape. I have studied extensively the *Lei de Diretrizes e Bases da Educação Nacional (LDB 9394/96)* and its implementation in Rio, particularly how municipal initiatives like *Programa Criança Feliz* integrate early childhood education with social welfare. Crucially, my research on teacher retention strategies in under-resourced schools of Greater Rio has underscored the urgent need for administrator-led systemic support—a challenge your institution directly addresses.</w:t>
      </w:r>
      <w:r>
        <w:t xml:space="preserve"> </w:t>
      </w:r>
      <w:r>
        <w:t xml:space="preserve">What excites me most about this internship is the chance to apply classroom knowledge within Rio de Janeiro’s dynamic ecosystem. I have spent 18 months volunteering with *Fundação Horizonte*, an NGO operating in Complexo do Alemão, where I assisted administrators in streamlining parent-teacher communication systems and organizing community workshops on school enrollment protocols. This experience illuminated the critical role of culturally responsive administration in fostering trust between institutions and communities like those in Rio’s favelas. For instance, I helped develop a multilingual digital portal (in Portuguese and Creole) to reduce barriers for immigrant families—a solution directly relevant to Rio’s cosmopolitan student body. These efforts reinforced my belief that effective education administration is rooted in local context, not just policy compliance.</w:t>
      </w:r>
      <w:r>
        <w:t xml:space="preserve"> </w:t>
      </w:r>
      <w:r>
        <w:t xml:space="preserve">I am particularly drawn to your institution’s work in the *Programa Escola de Tempo Integral* (Integral School Program), which extends learning beyond traditional hours to address socio-economic gaps. Having studied its impact on student attendance and academic performance in Rio’s Municipal Schools Network, I am eager to support data collection and stakeholder engagement for this initiative. My proficiency with educational management software—such as *Sistema de Gestão Educacional (SGE)* used by the Rio City Education Department—and my ability to analyze metrics like *Índice de Desenvolvimento da Educação Básica (IDEB)* align with your operational needs. I am confident in my capacity to assist in developing training modules for administrative staff on inclusive classroom practices, drawing from best practices observed during fieldwork at *Escola Municipal Professora Marli Viana* in Jacarepaguá.</w:t>
      </w:r>
      <w:r>
        <w:t xml:space="preserve"> </w:t>
      </w:r>
      <w:r>
        <w:t xml:space="preserve">Rio de Janeiro’s education sector faces urgent challenges: closing the rural-urban learning gap, modernizing infrastructure in aging schools, and combating high dropout rates among adolescents. My internship goal is to contribute actionable insights toward these priorities. I propose to focus on three areas: (1) Mapping resource distribution inequities in North Zone schools using GIS tools; (2) Co-designing mentorship frameworks for new teachers with veteran administrators; and (3) Documenting community feedback mechanisms from favela schools to inform policy adjustments. These projects would leverage my bilingual fluency (Portuguese/English), cultural sensitivity, and passion for Rio’s educational vision.</w:t>
      </w:r>
      <w:r>
        <w:t xml:space="preserve"> </w:t>
      </w:r>
      <w:r>
        <w:t xml:space="preserve">My commitment extends beyond the internship. I am deeply invested in Brazil’s educational future, having co-founded a student-led initiative *Educação Inclusiva RJ* that partners with public schools to host teacher workshops on neurodiversity. This work aligns with your institution’s values of social inclusion—a principle central to Rio de Janeiro’s identity as a city where education is not just a right but a catalyst for equity. I understand that success in this role requires empathy, adaptability, and an unwavering focus on student outcomes—qualities I embody through my daily engagement with Rio’s educational landscape.</w:t>
      </w:r>
      <w:r>
        <w:t xml:space="preserve"> </w:t>
      </w:r>
      <w:r>
        <w:t xml:space="preserve">As you consider applications for the Education Administrator Internship, please know that I am eager to bring my academic rigor, field experience in Rio’s classrooms, and relentless dedication to improving educational access. The city of Rio de Janeiro is not just a location on a map; it is a living laboratory of innovation where every child deserves the chance to thrive. I would be honored to learn from your team while contributing fresh perspectives that align with our shared mission.</w:t>
      </w:r>
      <w:r>
        <w:t xml:space="preserve"> </w:t>
      </w:r>
      <w:r>
        <w:t xml:space="preserve">Thank you for considering my application. I welcome the opportunity to discuss how my skills in administrative support, community engagement, and policy analysis can benefit your institution’s work in Rio de Janeiro. My resume, attached for your review, provides further detail on my qualifications. I am available for an interview at your earliest convenience and can be reached at +55 21 98765-4321 or email: ana.silva@ufrj.br.</w:t>
      </w:r>
      <w:r>
        <w:t xml:space="preserve"> </w:t>
      </w:r>
      <w:r>
        <w:t xml:space="preserve">With profound respect and anticipation,</w:t>
      </w:r>
      <w:r>
        <w:br/>
      </w:r>
      <w:r>
        <w:rPr>
          <w:bCs/>
          <w:b/>
        </w:rPr>
        <w:t xml:space="preserve">Ana Carolina Silva</w:t>
      </w:r>
      <w:r>
        <w:br/>
      </w:r>
      <w:r>
        <w:t xml:space="preserve">Master’s Candidate in Educational Administration</w:t>
      </w:r>
      <w:r>
        <w:br/>
      </w:r>
      <w:r>
        <w:t xml:space="preserve">Federal University of Rio de Janeiro (UFRJ)</w:t>
      </w:r>
      <w:r>
        <w:br/>
      </w:r>
      <w:r>
        <w:t xml:space="preserve">Rua General Canabarro, nº 123 – Laranjeiras, Rio de Janeiro, RJ</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1T09:52:25Z</dcterms:created>
  <dcterms:modified xsi:type="dcterms:W3CDTF">2026-07-21T09:52:25Z</dcterms:modified>
</cp:coreProperties>
</file>

<file path=docProps/custom.xml><?xml version="1.0" encoding="utf-8"?>
<Properties xmlns="http://schemas.openxmlformats.org/officeDocument/2006/custom-properties" xmlns:vt="http://schemas.openxmlformats.org/officeDocument/2006/docPropsVTypes"/>
</file>